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741348BD" w14:textId="77777777" w:rsidR="00216E77" w:rsidRDefault="00553D0D" w:rsidP="00553D0D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553D0D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 xml:space="preserve">Havarijní oprava střechy zimních lázní </w:t>
      </w:r>
    </w:p>
    <w:p w14:paraId="2FEF7BC9" w14:textId="5F77054D" w:rsidR="00553D0D" w:rsidRDefault="00553D0D" w:rsidP="00553D0D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553D0D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L</w:t>
      </w:r>
      <w:r w:rsidR="00216E77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etního koupaliště Zábrdovice</w:t>
      </w:r>
    </w:p>
    <w:p w14:paraId="0D7F567B" w14:textId="77777777" w:rsidR="00553D0D" w:rsidRDefault="00553D0D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</w:p>
    <w:p w14:paraId="10E80506" w14:textId="116C943B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4754C4BE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553D0D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553D0D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50E94EF9" w:rsidR="002D2C3A" w:rsidRPr="00A86D43" w:rsidRDefault="002D2C3A" w:rsidP="002D2C3A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řízení realizoval alespoň </w:t>
            </w:r>
            <w:r w:rsidR="004913AB">
              <w:rPr>
                <w:rFonts w:ascii="Verdana" w:hAnsi="Verdana" w:cs="Open Sans"/>
                <w:b/>
                <w:sz w:val="20"/>
                <w:szCs w:val="20"/>
              </w:rPr>
              <w:t>tři</w:t>
            </w:r>
            <w:r w:rsidRPr="00553D0D">
              <w:rPr>
                <w:rFonts w:ascii="Verdana" w:hAnsi="Verdana" w:cs="Open Sans"/>
                <w:b/>
                <w:sz w:val="20"/>
                <w:szCs w:val="20"/>
              </w:rPr>
              <w:t xml:space="preserve"> referenční zakázky,</w:t>
            </w: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 přičemž </w:t>
            </w:r>
            <w:r w:rsidRPr="00A86D43">
              <w:rPr>
                <w:rFonts w:ascii="Verdana" w:hAnsi="Verdana" w:cs="Open Sans"/>
                <w:sz w:val="20"/>
                <w:szCs w:val="20"/>
              </w:rPr>
              <w:t>se jednalo o:</w:t>
            </w:r>
          </w:p>
          <w:p w14:paraId="5D90A6BD" w14:textId="190A0F8B" w:rsidR="002D2C3A" w:rsidRPr="00A86D43" w:rsidRDefault="004913AB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A86D43">
              <w:rPr>
                <w:rFonts w:ascii="Verdana" w:hAnsi="Verdana" w:cs="Open Sans"/>
                <w:b/>
                <w:sz w:val="20"/>
                <w:szCs w:val="20"/>
              </w:rPr>
              <w:t xml:space="preserve">tři </w:t>
            </w:r>
            <w:r w:rsidR="002D2C3A" w:rsidRPr="00A86D43">
              <w:rPr>
                <w:rFonts w:ascii="Verdana" w:hAnsi="Verdana" w:cs="Open Sans"/>
                <w:b/>
                <w:sz w:val="20"/>
                <w:szCs w:val="20"/>
              </w:rPr>
              <w:t>zakázky</w:t>
            </w:r>
            <w:r w:rsidR="002D2C3A" w:rsidRPr="00A86D43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="00553D0D" w:rsidRPr="00A86D43">
              <w:rPr>
                <w:rFonts w:ascii="Verdana" w:hAnsi="Verdana" w:cs="Open Sans"/>
                <w:sz w:val="20"/>
                <w:szCs w:val="20"/>
              </w:rPr>
              <w:t xml:space="preserve">na stavební práce, přičemž součástí jejich předmětu byla </w:t>
            </w:r>
            <w:r w:rsidR="00553D0D" w:rsidRPr="00A86D43">
              <w:rPr>
                <w:rFonts w:ascii="Verdana" w:hAnsi="Verdana" w:cs="Open Sans"/>
                <w:b/>
                <w:sz w:val="20"/>
                <w:szCs w:val="20"/>
              </w:rPr>
              <w:t>také oprava, rekonstrukce nebo výstavba ploché střechy</w:t>
            </w:r>
            <w:r w:rsidR="002D2C3A" w:rsidRPr="00A86D43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="002D2C3A" w:rsidRPr="00A86D43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553D0D" w:rsidRPr="00A86D4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1 000</w:t>
            </w:r>
            <w:r w:rsidR="002D2C3A" w:rsidRPr="00A86D4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 000 Kč bez DPH.</w:t>
            </w:r>
            <w:r w:rsidR="002D2C3A" w:rsidRPr="00A86D43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553D0D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A86D43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</w:t>
            </w:r>
            <w:r w:rsidRPr="00553D0D">
              <w:rPr>
                <w:rFonts w:ascii="Verdana" w:hAnsi="Verdana" w:cs="Open Sans"/>
                <w:i/>
                <w:sz w:val="20"/>
                <w:szCs w:val="20"/>
              </w:rPr>
              <w:t xml:space="preserve"> o r</w:t>
            </w:r>
            <w:bookmarkStart w:id="1" w:name="_GoBack"/>
            <w:bookmarkEnd w:id="1"/>
            <w:r w:rsidRPr="00553D0D">
              <w:rPr>
                <w:rFonts w:ascii="Verdana" w:hAnsi="Verdana" w:cs="Open Sans"/>
                <w:i/>
                <w:sz w:val="20"/>
                <w:szCs w:val="20"/>
              </w:rPr>
              <w:t xml:space="preserve">eferenční zakázky zahájené dříve než </w:t>
            </w:r>
            <w:r w:rsidRPr="00553D0D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553D0D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553D0D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553D0D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553D0D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553D0D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553D0D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553D0D" w:rsidRDefault="00A86D4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553D0D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553D0D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553D0D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553D0D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553D0D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553D0D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553D0D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553D0D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553D0D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553D0D" w:rsidRDefault="00A86D4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553D0D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553D0D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553D0D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553D0D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553D0D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553D0D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4913AB" w:rsidRPr="00553D0D" w14:paraId="493E0A7C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09D437F1" w14:textId="0D97E257" w:rsidR="004913AB" w:rsidRPr="00553D0D" w:rsidRDefault="004913AB" w:rsidP="004913AB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</w:t>
            </w:r>
            <w:r>
              <w:rPr>
                <w:rFonts w:ascii="Verdana" w:hAnsi="Verdana" w:cs="Open Sans"/>
                <w:b/>
                <w:sz w:val="20"/>
                <w:szCs w:val="20"/>
              </w:rPr>
              <w:t>3</w:t>
            </w:r>
            <w:r w:rsidRPr="00553D0D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2D72C9EE" w14:textId="77777777" w:rsidR="004913AB" w:rsidRPr="00553D0D" w:rsidRDefault="00A86D43" w:rsidP="004913AB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685985548"/>
                <w:placeholder>
                  <w:docPart w:val="A32492722CB143899FC1D128BDF12A07"/>
                </w:placeholder>
                <w:showingPlcHdr/>
              </w:sdtPr>
              <w:sdtEndPr/>
              <w:sdtContent>
                <w:r w:rsidR="004913AB"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F392858" w14:textId="77777777" w:rsidR="004913AB" w:rsidRPr="00553D0D" w:rsidRDefault="004913AB" w:rsidP="004913AB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7CA8DA7C" w14:textId="77777777" w:rsidR="004913AB" w:rsidRPr="00553D0D" w:rsidRDefault="004913AB" w:rsidP="004913AB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525173197"/>
                <w:placeholder>
                  <w:docPart w:val="3063F53FE8C44AFF9A2EEEAE08BE876D"/>
                </w:placeholder>
                <w:showingPlcHdr/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4D2BEDB" w14:textId="77777777" w:rsidR="004913AB" w:rsidRPr="00553D0D" w:rsidRDefault="004913AB" w:rsidP="004913AB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23529830"/>
                <w:placeholder>
                  <w:docPart w:val="3718EDFA0D2247C5B4450EA38D24A0B7"/>
                </w:placeholder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53F0C27B" w14:textId="77777777" w:rsidR="004913AB" w:rsidRPr="00553D0D" w:rsidRDefault="004913AB" w:rsidP="004913AB">
            <w:pPr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648271586"/>
                <w:placeholder>
                  <w:docPart w:val="591688C746004DA3AA147765A2703B4A"/>
                </w:placeholder>
              </w:sdtPr>
              <w:sdtEndPr/>
              <w:sdtContent>
                <w:r w:rsidRPr="00553D0D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1ECD68E6" w14:textId="5661CA50" w:rsidR="004913AB" w:rsidRPr="00553D0D" w:rsidRDefault="004913AB" w:rsidP="004913AB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553D0D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1346132572"/>
                <w:placeholder>
                  <w:docPart w:val="75346EDA8DD14C17BE9222333E9BCCE1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553D0D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37C4622" w16cex:dateUtc="2025-07-01T12:55:00Z"/>
  <w16cex:commentExtensible w16cex:durableId="13BC5334" w16cex:dateUtc="2025-07-03T10:3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4B3AF6FF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</w:t>
    </w:r>
    <w:r w:rsidR="00A53C8A">
      <w:rPr>
        <w:rFonts w:ascii="Verdana" w:hAnsi="Verdana" w:cs="Open Sans"/>
        <w:sz w:val="20"/>
      </w:rPr>
      <w:t>-1</w:t>
    </w:r>
    <w:r w:rsidR="00553D0D">
      <w:rPr>
        <w:rFonts w:ascii="Verdana" w:hAnsi="Verdana" w:cs="Open Sans"/>
        <w:sz w:val="20"/>
      </w:rPr>
      <w:t>40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0E5932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16E77"/>
    <w:rsid w:val="00225475"/>
    <w:rsid w:val="00227250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913AB"/>
    <w:rsid w:val="004A2A23"/>
    <w:rsid w:val="004A5CCC"/>
    <w:rsid w:val="004B2994"/>
    <w:rsid w:val="004B4351"/>
    <w:rsid w:val="004D2686"/>
    <w:rsid w:val="004F686B"/>
    <w:rsid w:val="00504265"/>
    <w:rsid w:val="00530742"/>
    <w:rsid w:val="00535013"/>
    <w:rsid w:val="0053507E"/>
    <w:rsid w:val="005420AB"/>
    <w:rsid w:val="00553D0D"/>
    <w:rsid w:val="0058435C"/>
    <w:rsid w:val="0059214E"/>
    <w:rsid w:val="005B0EEA"/>
    <w:rsid w:val="006617F7"/>
    <w:rsid w:val="00676DFD"/>
    <w:rsid w:val="006A66F7"/>
    <w:rsid w:val="006B0192"/>
    <w:rsid w:val="006B4084"/>
    <w:rsid w:val="006C4E41"/>
    <w:rsid w:val="006F56F3"/>
    <w:rsid w:val="00715207"/>
    <w:rsid w:val="00722CFA"/>
    <w:rsid w:val="00725AB5"/>
    <w:rsid w:val="0073413B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050F9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53C8A"/>
    <w:rsid w:val="00A86D43"/>
    <w:rsid w:val="00AA4BB8"/>
    <w:rsid w:val="00AB257D"/>
    <w:rsid w:val="00AB7977"/>
    <w:rsid w:val="00AE0389"/>
    <w:rsid w:val="00AE11B4"/>
    <w:rsid w:val="00AF24D0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621FA"/>
    <w:rsid w:val="00E64D3E"/>
    <w:rsid w:val="00ED5578"/>
    <w:rsid w:val="00EE2E6A"/>
    <w:rsid w:val="00EE391B"/>
    <w:rsid w:val="00EE5144"/>
    <w:rsid w:val="00EF3A80"/>
    <w:rsid w:val="00F06351"/>
    <w:rsid w:val="00F252C4"/>
    <w:rsid w:val="00F402A2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  <w:rsid w:val="00FF0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32492722CB143899FC1D128BDF12A0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3FB9EB-C008-40CE-AD77-F7D89B2F6A9B}"/>
      </w:docPartPr>
      <w:docPartBody>
        <w:p w:rsidR="00CD4071" w:rsidRDefault="0086169C" w:rsidP="0086169C">
          <w:pPr>
            <w:pStyle w:val="A32492722CB143899FC1D128BDF12A0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3063F53FE8C44AFF9A2EEEAE08BE87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DCFA8C-17E8-44AE-86BE-29450B1E78C7}"/>
      </w:docPartPr>
      <w:docPartBody>
        <w:p w:rsidR="00CD4071" w:rsidRDefault="0086169C" w:rsidP="0086169C">
          <w:pPr>
            <w:pStyle w:val="3063F53FE8C44AFF9A2EEEAE08BE876D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3718EDFA0D2247C5B4450EA38D24A0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697316C-8D4D-4113-B18C-03E1036B4A40}"/>
      </w:docPartPr>
      <w:docPartBody>
        <w:p w:rsidR="00CD4071" w:rsidRDefault="0086169C" w:rsidP="0086169C">
          <w:pPr>
            <w:pStyle w:val="3718EDFA0D2247C5B4450EA38D24A0B7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591688C746004DA3AA147765A2703B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3255AE0-FCFD-49B3-A2A6-48FB5B16DEDE}"/>
      </w:docPartPr>
      <w:docPartBody>
        <w:p w:rsidR="00CD4071" w:rsidRDefault="0086169C" w:rsidP="0086169C">
          <w:pPr>
            <w:pStyle w:val="591688C746004DA3AA147765A2703B4A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5346EDA8DD14C17BE9222333E9BCCE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87AB55-2994-477F-83EC-00D988988533}"/>
      </w:docPartPr>
      <w:docPartBody>
        <w:p w:rsidR="00CD4071" w:rsidRDefault="0086169C" w:rsidP="0086169C">
          <w:pPr>
            <w:pStyle w:val="75346EDA8DD14C17BE9222333E9BCCE1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0E5932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6169C"/>
    <w:rsid w:val="008D61FF"/>
    <w:rsid w:val="00A019E0"/>
    <w:rsid w:val="00BC21BB"/>
    <w:rsid w:val="00CD4071"/>
    <w:rsid w:val="00E050B3"/>
    <w:rsid w:val="00F55B2A"/>
    <w:rsid w:val="00F5638C"/>
    <w:rsid w:val="00FF0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6169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  <w:style w:type="paragraph" w:customStyle="1" w:styleId="A32492722CB143899FC1D128BDF12A07">
    <w:name w:val="A32492722CB143899FC1D128BDF12A07"/>
    <w:rsid w:val="0086169C"/>
  </w:style>
  <w:style w:type="paragraph" w:customStyle="1" w:styleId="3063F53FE8C44AFF9A2EEEAE08BE876D">
    <w:name w:val="3063F53FE8C44AFF9A2EEEAE08BE876D"/>
    <w:rsid w:val="0086169C"/>
  </w:style>
  <w:style w:type="paragraph" w:customStyle="1" w:styleId="3718EDFA0D2247C5B4450EA38D24A0B7">
    <w:name w:val="3718EDFA0D2247C5B4450EA38D24A0B7"/>
    <w:rsid w:val="0086169C"/>
  </w:style>
  <w:style w:type="paragraph" w:customStyle="1" w:styleId="591688C746004DA3AA147765A2703B4A">
    <w:name w:val="591688C746004DA3AA147765A2703B4A"/>
    <w:rsid w:val="0086169C"/>
  </w:style>
  <w:style w:type="paragraph" w:customStyle="1" w:styleId="75346EDA8DD14C17BE9222333E9BCCE1">
    <w:name w:val="75346EDA8DD14C17BE9222333E9BCCE1"/>
    <w:rsid w:val="008616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841760-A742-4788-9D3B-22E0B533DA6C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5AFD43D-0064-482E-93EB-2B1936E7B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466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27</cp:revision>
  <cp:lastPrinted>2025-05-16T10:51:00Z</cp:lastPrinted>
  <dcterms:created xsi:type="dcterms:W3CDTF">2023-01-20T06:14:00Z</dcterms:created>
  <dcterms:modified xsi:type="dcterms:W3CDTF">2025-07-08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